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2A4FB1">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2A4FB1">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2A4FB1">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2A4FB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872163" cy="5715000"/>
                    </a:xfrm>
                    <a:prstGeom prst="rect">
                      <a:avLst/>
                    </a:prstGeom>
                    <a:ln/>
                  </pic:spPr>
                </pic:pic>
              </a:graphicData>
            </a:graphic>
          </wp:inline>
        </w:drawing>
      </w:r>
    </w:p>
    <w:p w:rsidR="008745DA" w:rsidRDefault="008745DA">
      <w:pPr>
        <w:pStyle w:val="Heading2"/>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8745DA" w:rsidP="008745DA"/>
    <w:p w:rsidR="00174FD9" w:rsidRDefault="00840284" w:rsidP="008745DA">
      <w:pPr>
        <w:ind w:left="720" w:firstLine="0"/>
      </w:pPr>
      <w:r>
        <w:rPr>
          <w:noProof/>
        </w:rPr>
        <w:drawing>
          <wp:inline distT="114300" distB="114300" distL="114300" distR="114300">
            <wp:extent cx="6577330" cy="63500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6577330" cy="6350000"/>
                    </a:xfrm>
                    <a:prstGeom prst="rect">
                      <a:avLst/>
                    </a:prstGeom>
                    <a:ln/>
                  </pic:spPr>
                </pic:pic>
              </a:graphicData>
            </a:graphic>
          </wp:inline>
        </w:drawing>
      </w: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174FD9" w:rsidRDefault="00840284" w:rsidP="008745DA">
      <w:pPr>
        <w:numPr>
          <w:ilvl w:val="0"/>
          <w:numId w:val="4"/>
        </w:numPr>
        <w:spacing w:after="0"/>
      </w:pPr>
      <w:r>
        <w:t>User Class</w:t>
      </w:r>
      <w:proofErr w:type="gramStart"/>
      <w:r>
        <w:t>:</w:t>
      </w:r>
      <w:proofErr w:type="gramEnd"/>
      <w:r>
        <w:br/>
        <w:t>User class represents any user has authority in the car purchasing web application.</w:t>
      </w:r>
      <w:r>
        <w:br/>
        <w:t xml:space="preserve">There are two types of users: Admin and </w:t>
      </w:r>
      <w:r w:rsidR="008745DA">
        <w:t xml:space="preserve">the </w:t>
      </w:r>
      <w:r>
        <w:t>registered customer.</w:t>
      </w:r>
    </w:p>
    <w:p w:rsidR="00174FD9" w:rsidRDefault="00840284" w:rsidP="008745DA">
      <w:pPr>
        <w:numPr>
          <w:ilvl w:val="0"/>
          <w:numId w:val="4"/>
        </w:numPr>
        <w:spacing w:after="0"/>
      </w:pPr>
      <w:r>
        <w:t>Admin Class:</w:t>
      </w:r>
      <w:r>
        <w:br/>
        <w:t>Admin can add new customers, delete fake customers or view customer or search for cars (Free, reserved or sold cars) using search engine class</w:t>
      </w:r>
    </w:p>
    <w:p w:rsidR="00174FD9" w:rsidRDefault="00840284" w:rsidP="008745DA">
      <w:pPr>
        <w:numPr>
          <w:ilvl w:val="0"/>
          <w:numId w:val="4"/>
        </w:numPr>
        <w:spacing w:after="0"/>
      </w:pPr>
      <w:r>
        <w:t>Customer Class</w:t>
      </w:r>
      <w:proofErr w:type="gramStart"/>
      <w:r>
        <w:t>:</w:t>
      </w:r>
      <w:proofErr w:type="gramEnd"/>
      <w:r>
        <w:br/>
        <w:t>Customer class rep</w:t>
      </w:r>
      <w:r w:rsidR="008745DA">
        <w:t>re</w:t>
      </w:r>
      <w:r>
        <w:t>sents the registered user who has his own account with his information, he also can edit his/her information and can search for free cars using search engine class.</w:t>
      </w:r>
    </w:p>
    <w:p w:rsidR="00174FD9" w:rsidRDefault="00840284" w:rsidP="005B1D98">
      <w:pPr>
        <w:numPr>
          <w:ilvl w:val="0"/>
          <w:numId w:val="4"/>
        </w:numPr>
        <w:spacing w:after="0"/>
      </w:pPr>
      <w:r>
        <w:t>Guest Class</w:t>
      </w:r>
      <w:proofErr w:type="gramStart"/>
      <w:r>
        <w:t>:</w:t>
      </w:r>
      <w:proofErr w:type="gramEnd"/>
      <w:r>
        <w:br/>
        <w:t>Guest Class represents the unregistered user, who can only search for free cars without more details and cannot reserve any cars without registration.</w:t>
      </w:r>
    </w:p>
    <w:p w:rsidR="00174FD9" w:rsidRDefault="00840284" w:rsidP="005B1D98">
      <w:pPr>
        <w:numPr>
          <w:ilvl w:val="0"/>
          <w:numId w:val="4"/>
        </w:numPr>
        <w:spacing w:after="0"/>
      </w:pPr>
      <w:r>
        <w:t>Cars Class</w:t>
      </w:r>
      <w:proofErr w:type="gramStart"/>
      <w:r>
        <w:t>:</w:t>
      </w:r>
      <w:proofErr w:type="gramEnd"/>
      <w:r>
        <w:br/>
        <w:t>Cars Class represents our products’ details, this class will be affected if the admin add or delete any car and if the customer search for cars or reserve one.</w:t>
      </w:r>
    </w:p>
    <w:p w:rsidR="00174FD9" w:rsidRDefault="00840284" w:rsidP="005B1D98">
      <w:pPr>
        <w:numPr>
          <w:ilvl w:val="0"/>
          <w:numId w:val="4"/>
        </w:numPr>
        <w:spacing w:after="0"/>
      </w:pPr>
      <w:r>
        <w:t>Reserved Cars Class</w:t>
      </w:r>
      <w:proofErr w:type="gramStart"/>
      <w:r>
        <w:t>:</w:t>
      </w:r>
      <w:proofErr w:type="gramEnd"/>
      <w:r>
        <w:br/>
        <w:t>This Class represents the cars reserved for each user and it’s quantity.</w:t>
      </w:r>
    </w:p>
    <w:p w:rsidR="00174FD9" w:rsidRDefault="00840284" w:rsidP="005B1D98">
      <w:pPr>
        <w:numPr>
          <w:ilvl w:val="0"/>
          <w:numId w:val="4"/>
        </w:numPr>
        <w:spacing w:after="0"/>
      </w:pPr>
      <w:r>
        <w:t>Search Engine class:</w:t>
      </w:r>
      <w:r>
        <w:br/>
        <w:t>The class that hand</w:t>
      </w:r>
      <w:r w:rsidR="008745DA">
        <w:t>les</w:t>
      </w:r>
      <w:r>
        <w:t xml:space="preserve"> searching for cars in the web application, so the customer can search for free cars or sort free cars based on </w:t>
      </w:r>
      <w:r w:rsidR="005B1D98">
        <w:t>its</w:t>
      </w:r>
      <w:r>
        <w:t xml:space="preserve"> price and admin can search for types of cars ( Free, reserved or sold) or sort them.</w:t>
      </w:r>
    </w:p>
    <w:p w:rsidR="00174FD9" w:rsidRDefault="00840284" w:rsidP="005B1D98">
      <w:pPr>
        <w:numPr>
          <w:ilvl w:val="0"/>
          <w:numId w:val="4"/>
        </w:numPr>
      </w:pPr>
      <w:r>
        <w:t>Car Man</w:t>
      </w:r>
      <w:r w:rsidR="008745DA">
        <w:t>a</w:t>
      </w:r>
      <w:r>
        <w:t>ger:</w:t>
      </w:r>
      <w:r>
        <w:br/>
        <w:t xml:space="preserve">This Class manage any action related to cars including add cars, delete cars, change cars status from free to reserve (as </w:t>
      </w:r>
      <w:r w:rsidR="008745DA">
        <w:t xml:space="preserve">a </w:t>
      </w:r>
      <w:r>
        <w:t xml:space="preserve">customer) or from </w:t>
      </w:r>
      <w:r w:rsidR="005B1D98">
        <w:t>reserve</w:t>
      </w:r>
      <w:r>
        <w:t xml:space="preserve"> to sold/Free (as Admin).</w:t>
      </w:r>
    </w:p>
    <w:p w:rsidR="00174FD9" w:rsidRDefault="00840284" w:rsidP="008745DA">
      <w:pPr>
        <w:ind w:left="720" w:firstLine="0"/>
      </w:pPr>
      <w:r>
        <w:t xml:space="preserve">        </w:t>
      </w:r>
    </w:p>
    <w:p w:rsidR="00174FD9" w:rsidRDefault="005B1D98" w:rsidP="005B1D98">
      <w:pPr>
        <w:ind w:left="360" w:hanging="360"/>
        <w:rPr>
          <w:u w:val="single"/>
        </w:rPr>
      </w:pPr>
      <w:r>
        <w:t xml:space="preserve">      </w:t>
      </w:r>
      <w:r w:rsidR="00840284">
        <w:rPr>
          <w:u w:val="single"/>
        </w:rPr>
        <w:t xml:space="preserve"> 3.3.2 Internal Data Structure:</w:t>
      </w:r>
    </w:p>
    <w:p w:rsidR="005B1D98" w:rsidRDefault="005B1D98" w:rsidP="005B1D98">
      <w:pPr>
        <w:ind w:left="360" w:hanging="360"/>
        <w:rPr>
          <w:u w:val="single"/>
        </w:rPr>
      </w:pPr>
    </w:p>
    <w:p w:rsidR="00174FD9" w:rsidRDefault="00840284" w:rsidP="005B1D98">
      <w:pPr>
        <w:numPr>
          <w:ilvl w:val="0"/>
          <w:numId w:val="3"/>
        </w:numPr>
        <w:spacing w:after="0"/>
      </w:pPr>
      <w:r>
        <w:t xml:space="preserve">  User Class:</w:t>
      </w:r>
      <w:r>
        <w:br/>
        <w:t xml:space="preserve">  User name: it’s the name of either the admin or the customer that used to log</w:t>
      </w:r>
      <w:r w:rsidR="008745DA">
        <w:t xml:space="preserve"> </w:t>
      </w:r>
      <w:r>
        <w:t>in</w:t>
      </w:r>
      <w:r>
        <w:br/>
        <w:t xml:space="preserve">  Password: the password of the user ( customer or admin)</w:t>
      </w:r>
    </w:p>
    <w:p w:rsidR="00174FD9" w:rsidRDefault="00840284" w:rsidP="005B1D98">
      <w:pPr>
        <w:numPr>
          <w:ilvl w:val="0"/>
          <w:numId w:val="3"/>
        </w:numPr>
        <w:spacing w:after="0"/>
      </w:pPr>
      <w:r>
        <w:t xml:space="preserve"> Customer Class:</w:t>
      </w:r>
      <w:r>
        <w:br/>
        <w:t xml:space="preserve"> User ID: This is a unique identifier for any Customer</w:t>
      </w:r>
      <w:r>
        <w:br/>
        <w:t xml:space="preserve"> Address: the customer’s address</w:t>
      </w:r>
      <w:r>
        <w:br/>
        <w:t xml:space="preserve"> Email: the customer’s email.</w:t>
      </w:r>
      <w:r>
        <w:br/>
        <w:t xml:space="preserve"> Phone: the customer’s phone number</w:t>
      </w:r>
    </w:p>
    <w:p w:rsidR="00174FD9" w:rsidRDefault="00840284" w:rsidP="005B1D98">
      <w:pPr>
        <w:numPr>
          <w:ilvl w:val="0"/>
          <w:numId w:val="3"/>
        </w:numPr>
        <w:spacing w:after="0"/>
      </w:pPr>
      <w:r>
        <w:t>Guest Class:</w:t>
      </w:r>
      <w:r>
        <w:br/>
        <w:t>User ID: This is a unique identifier for any user</w:t>
      </w:r>
    </w:p>
    <w:p w:rsidR="00174FD9" w:rsidRDefault="00840284" w:rsidP="005B1D98">
      <w:pPr>
        <w:numPr>
          <w:ilvl w:val="0"/>
          <w:numId w:val="3"/>
        </w:numPr>
        <w:spacing w:after="0"/>
      </w:pPr>
      <w:r>
        <w:t>Car Class</w:t>
      </w:r>
      <w:proofErr w:type="gramStart"/>
      <w:r>
        <w:t>:</w:t>
      </w:r>
      <w:proofErr w:type="gramEnd"/>
      <w:r>
        <w:br/>
        <w:t xml:space="preserve">Name: it’s </w:t>
      </w:r>
      <w:r w:rsidR="008745DA">
        <w:t xml:space="preserve">a </w:t>
      </w:r>
      <w:r>
        <w:t>description</w:t>
      </w:r>
      <w:r>
        <w:br/>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r>
      <w:r>
        <w:rPr>
          <w:color w:val="222222"/>
          <w:sz w:val="24"/>
          <w:szCs w:val="24"/>
          <w:highlight w:val="white"/>
        </w:rPr>
        <w:lastRenderedPageBreak/>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174FD9" w:rsidRDefault="00840284" w:rsidP="005B1D9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 xml:space="preserve">Quantity: the quantity reserved </w:t>
      </w:r>
      <w:r w:rsidR="008745DA">
        <w:rPr>
          <w:color w:val="222222"/>
          <w:sz w:val="24"/>
          <w:szCs w:val="24"/>
          <w:highlight w:val="white"/>
        </w:rPr>
        <w:t>for</w:t>
      </w:r>
      <w:r>
        <w:rPr>
          <w:color w:val="222222"/>
          <w:sz w:val="24"/>
          <w:szCs w:val="24"/>
          <w:highlight w:val="white"/>
        </w:rPr>
        <w:t xml:space="preserve"> this car</w:t>
      </w:r>
      <w:r>
        <w:rPr>
          <w:color w:val="222222"/>
          <w:sz w:val="24"/>
          <w:szCs w:val="24"/>
          <w:highlight w:val="white"/>
        </w:rPr>
        <w:br/>
        <w:t>Date Added: the date in which the user reserve the car</w:t>
      </w:r>
    </w:p>
    <w:p w:rsidR="00174FD9" w:rsidRDefault="00174FD9" w:rsidP="005B1D98">
      <w:pPr>
        <w:ind w:left="0" w:firstLine="0"/>
      </w:pPr>
      <w:bookmarkStart w:id="16" w:name="_lnxbz9" w:colFirst="0" w:colLast="0"/>
      <w:bookmarkEnd w:id="16"/>
    </w:p>
    <w:p w:rsidR="00174FD9" w:rsidRDefault="00174FD9"/>
    <w:p w:rsidR="00174FD9" w:rsidRDefault="00840284">
      <w:pPr>
        <w:pStyle w:val="Heading1"/>
        <w:ind w:left="0" w:firstLine="0"/>
      </w:pPr>
      <w:bookmarkStart w:id="17" w:name="_yruyrqnwry1x" w:colFirst="0" w:colLast="0"/>
      <w:bookmarkEnd w:id="17"/>
      <w:r>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174FD9" w:rsidRDefault="00840284" w:rsidP="005B1D98">
      <w:pPr>
        <w:pStyle w:val="Heading1"/>
        <w:ind w:left="360" w:firstLine="0"/>
      </w:pPr>
      <w:bookmarkStart w:id="19" w:name="_1ksv4uv" w:colFirst="0" w:colLast="0"/>
      <w:bookmarkEnd w:id="19"/>
      <w:r>
        <w:lastRenderedPageBreak/>
        <w:t xml:space="preserve">4.2 Use Case Diagram </w:t>
      </w:r>
    </w:p>
    <w:p w:rsidR="00174FD9" w:rsidRDefault="00840284">
      <w:r>
        <w:rPr>
          <w:noProof/>
        </w:rPr>
        <w:drawing>
          <wp:inline distT="114300" distB="114300" distL="114300" distR="114300">
            <wp:extent cx="6805613" cy="5638800"/>
            <wp:effectExtent l="0" t="0" r="0" b="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6805613" cy="5638800"/>
                    </a:xfrm>
                    <a:prstGeom prst="rect">
                      <a:avLst/>
                    </a:prstGeom>
                    <a:ln/>
                  </pic:spPr>
                </pic:pic>
              </a:graphicData>
            </a:graphic>
          </wp:inline>
        </w:drawing>
      </w:r>
    </w:p>
    <w:p w:rsidR="00174FD9" w:rsidRDefault="00174FD9">
      <w:pPr>
        <w:pStyle w:val="Heading1"/>
      </w:pPr>
      <w:bookmarkStart w:id="20" w:name="_44sinio" w:colFirst="0" w:colLast="0"/>
      <w:bookmarkEnd w:id="20"/>
    </w:p>
    <w:p w:rsidR="00174FD9" w:rsidRDefault="00840284" w:rsidP="005B1D98">
      <w:pPr>
        <w:pStyle w:val="Heading1"/>
        <w:ind w:left="360" w:firstLine="0"/>
      </w:pPr>
      <w:bookmarkStart w:id="21" w:name="_6xssp7ihla0w" w:colFirst="0" w:colLast="0"/>
      <w:bookmarkEnd w:id="21"/>
      <w:r>
        <w:t>4.3 Use Case Description</w:t>
      </w:r>
    </w:p>
    <w:p w:rsidR="00174FD9" w:rsidRDefault="00840284">
      <w:pPr>
        <w:ind w:left="720" w:firstLine="0"/>
        <w:rPr>
          <w:b/>
        </w:rPr>
      </w:pPr>
      <w:r>
        <w:rPr>
          <w:b/>
        </w:rPr>
        <w:t>4.3.1 Admin Use Case</w:t>
      </w:r>
    </w:p>
    <w:p w:rsidR="00174FD9" w:rsidRDefault="00840284">
      <w:pPr>
        <w:numPr>
          <w:ilvl w:val="0"/>
          <w:numId w:val="2"/>
        </w:numPr>
        <w:spacing w:after="0"/>
      </w:pPr>
      <w:r>
        <w:t>Remove cars</w:t>
      </w:r>
      <w:r w:rsidR="005B1D98">
        <w:t xml:space="preserve"> </w:t>
      </w:r>
      <w:r>
        <w:rPr>
          <w:b/>
          <w:sz w:val="20"/>
          <w:szCs w:val="20"/>
        </w:rPr>
        <w:t>(CAR_US_01)</w:t>
      </w:r>
      <w:r>
        <w:t>: The admin has the authority to remove a car from search page after 24 hours if it is confirmed to be bought.</w:t>
      </w:r>
    </w:p>
    <w:p w:rsidR="00174FD9" w:rsidRDefault="00840284">
      <w:pPr>
        <w:numPr>
          <w:ilvl w:val="0"/>
          <w:numId w:val="2"/>
        </w:numPr>
        <w:spacing w:after="0"/>
      </w:pPr>
      <w:r>
        <w:t>Change car status</w:t>
      </w:r>
      <w:r w:rsidR="005B1D98">
        <w:t xml:space="preserve"> </w:t>
      </w:r>
      <w:r>
        <w:rPr>
          <w:b/>
          <w:sz w:val="20"/>
          <w:szCs w:val="20"/>
        </w:rPr>
        <w:t>(CAR_US_02)</w:t>
      </w:r>
      <w:r>
        <w:t>: The admin has the authority to change car status from reserved to bought.</w:t>
      </w:r>
    </w:p>
    <w:p w:rsidR="00174FD9" w:rsidRDefault="00840284">
      <w:pPr>
        <w:numPr>
          <w:ilvl w:val="0"/>
          <w:numId w:val="2"/>
        </w:numPr>
        <w:spacing w:after="0"/>
      </w:pPr>
      <w:r>
        <w:t>Add users</w:t>
      </w:r>
      <w:r w:rsidR="005B1D98">
        <w:t xml:space="preserve"> </w:t>
      </w:r>
      <w:r>
        <w:rPr>
          <w:b/>
          <w:sz w:val="20"/>
          <w:szCs w:val="20"/>
        </w:rPr>
        <w:t>(CAR_US_03)</w:t>
      </w:r>
      <w:r>
        <w:t>: The admin has the authority to add users in car purchasing web application.</w:t>
      </w:r>
    </w:p>
    <w:p w:rsidR="00174FD9" w:rsidRDefault="00840284" w:rsidP="008745DA">
      <w:pPr>
        <w:numPr>
          <w:ilvl w:val="0"/>
          <w:numId w:val="2"/>
        </w:numPr>
        <w:spacing w:after="0"/>
      </w:pPr>
      <w:r>
        <w:t>View users</w:t>
      </w:r>
      <w:r w:rsidR="005B1D98">
        <w:t xml:space="preserve"> </w:t>
      </w:r>
      <w:r>
        <w:rPr>
          <w:b/>
          <w:sz w:val="20"/>
          <w:szCs w:val="20"/>
        </w:rPr>
        <w:t>(CAR_US_04)</w:t>
      </w:r>
      <w:r>
        <w:t>: The admin has the authority to view users activities in car purchasing web application.</w:t>
      </w:r>
    </w:p>
    <w:p w:rsidR="00174FD9" w:rsidRDefault="00840284">
      <w:pPr>
        <w:numPr>
          <w:ilvl w:val="0"/>
          <w:numId w:val="2"/>
        </w:numPr>
        <w:spacing w:after="0"/>
      </w:pPr>
      <w:r>
        <w:lastRenderedPageBreak/>
        <w:t>Delete users</w:t>
      </w:r>
      <w:r w:rsidR="005B1D98">
        <w:t xml:space="preserve"> </w:t>
      </w:r>
      <w:r>
        <w:rPr>
          <w:b/>
          <w:sz w:val="20"/>
          <w:szCs w:val="20"/>
        </w:rPr>
        <w:t>(CAR_US_05)</w:t>
      </w:r>
      <w:r>
        <w:t>: The admin has the authority to delete users from car purchasing web application.</w:t>
      </w:r>
    </w:p>
    <w:p w:rsidR="00174FD9" w:rsidRDefault="00840284">
      <w:pPr>
        <w:numPr>
          <w:ilvl w:val="0"/>
          <w:numId w:val="2"/>
        </w:numPr>
        <w:spacing w:after="0"/>
      </w:pPr>
      <w:r>
        <w:t>Add cars</w:t>
      </w:r>
      <w:r w:rsidR="005B1D98">
        <w:t xml:space="preserve"> </w:t>
      </w:r>
      <w:r>
        <w:rPr>
          <w:b/>
          <w:sz w:val="20"/>
          <w:szCs w:val="20"/>
        </w:rPr>
        <w:t>(CAR_US_06)</w:t>
      </w:r>
      <w:r>
        <w:t>: The admin has the authority to add cars in the car purchasing web application.</w:t>
      </w:r>
    </w:p>
    <w:p w:rsidR="00174FD9" w:rsidRDefault="00840284">
      <w:pPr>
        <w:numPr>
          <w:ilvl w:val="0"/>
          <w:numId w:val="2"/>
        </w:numPr>
        <w:spacing w:after="0"/>
      </w:pPr>
      <w:r>
        <w:t>Remove cars</w:t>
      </w:r>
      <w:r w:rsidR="005B1D98">
        <w:t xml:space="preserve"> </w:t>
      </w:r>
      <w:r>
        <w:rPr>
          <w:b/>
          <w:sz w:val="20"/>
          <w:szCs w:val="20"/>
        </w:rPr>
        <w:t>(CAR_US_07)</w:t>
      </w:r>
      <w:r>
        <w:t>: The admin has the authority to delete cars from the car purchasing web application.</w:t>
      </w:r>
    </w:p>
    <w:p w:rsidR="00174FD9" w:rsidRDefault="00840284">
      <w:pPr>
        <w:numPr>
          <w:ilvl w:val="0"/>
          <w:numId w:val="2"/>
        </w:numPr>
        <w:spacing w:after="0"/>
      </w:pPr>
      <w:r>
        <w:t>Search</w:t>
      </w:r>
      <w:r w:rsidR="005B1D98">
        <w:t xml:space="preserve"> </w:t>
      </w:r>
      <w:r>
        <w:rPr>
          <w:b/>
          <w:sz w:val="20"/>
          <w:szCs w:val="20"/>
        </w:rPr>
        <w:t>(CAR_US_08)</w:t>
      </w:r>
      <w:r>
        <w:t>: The admin has the authority to search for free cars, the sold cars and the reserved cars with the time of reservation or buying those cars.</w:t>
      </w:r>
    </w:p>
    <w:p w:rsidR="00174FD9" w:rsidRDefault="00840284">
      <w:pPr>
        <w:numPr>
          <w:ilvl w:val="0"/>
          <w:numId w:val="2"/>
        </w:numPr>
      </w:pPr>
      <w:r>
        <w:t>Login</w:t>
      </w:r>
      <w:r w:rsidR="005B1D98">
        <w:t xml:space="preserve"> </w:t>
      </w:r>
      <w:r>
        <w:rPr>
          <w:b/>
          <w:sz w:val="20"/>
          <w:szCs w:val="20"/>
        </w:rPr>
        <w:t>(CAR_US_09)</w:t>
      </w:r>
      <w:r>
        <w:t>: The admin has the authority to login in the car purchasing web application using the name and password.</w:t>
      </w:r>
    </w:p>
    <w:p w:rsidR="00174FD9" w:rsidRDefault="00174FD9">
      <w:pPr>
        <w:ind w:left="720" w:firstLine="0"/>
      </w:pPr>
    </w:p>
    <w:p w:rsidR="00174FD9" w:rsidRDefault="00840284">
      <w:pPr>
        <w:ind w:left="720" w:firstLine="0"/>
        <w:rPr>
          <w:b/>
        </w:rPr>
      </w:pPr>
      <w:r>
        <w:rPr>
          <w:b/>
        </w:rPr>
        <w:t>4.3.2 User Use Case</w:t>
      </w:r>
    </w:p>
    <w:p w:rsidR="00174FD9" w:rsidRDefault="00840284">
      <w:pPr>
        <w:numPr>
          <w:ilvl w:val="0"/>
          <w:numId w:val="2"/>
        </w:numPr>
        <w:spacing w:after="0"/>
      </w:pPr>
      <w:r>
        <w:t>Login</w:t>
      </w:r>
      <w:r w:rsidR="005B1D98">
        <w:t xml:space="preserve"> </w:t>
      </w:r>
      <w:r>
        <w:rPr>
          <w:b/>
          <w:sz w:val="20"/>
          <w:szCs w:val="20"/>
        </w:rPr>
        <w:t>(CAR_US_10)</w:t>
      </w:r>
      <w:r>
        <w:t>: The user can log in in the car purchasing web application using the username and password but he/she must be registered first to log</w:t>
      </w:r>
      <w:r w:rsidR="008745DA">
        <w:t xml:space="preserve"> </w:t>
      </w:r>
      <w:r>
        <w:t>in on the website.</w:t>
      </w:r>
    </w:p>
    <w:p w:rsidR="00174FD9" w:rsidRDefault="005B1D98">
      <w:pPr>
        <w:numPr>
          <w:ilvl w:val="0"/>
          <w:numId w:val="2"/>
        </w:numPr>
        <w:spacing w:after="0"/>
      </w:pPr>
      <w:r>
        <w:t>L</w:t>
      </w:r>
      <w:r w:rsidR="00840284">
        <w:t>ogout</w:t>
      </w:r>
      <w:r>
        <w:t xml:space="preserve"> </w:t>
      </w:r>
      <w:r w:rsidR="00840284">
        <w:rPr>
          <w:b/>
          <w:sz w:val="20"/>
          <w:szCs w:val="20"/>
        </w:rPr>
        <w:t>(CAR_US_11)</w:t>
      </w:r>
      <w:r w:rsidR="00840284">
        <w:t>: The user can log out from car purchasing web application any time he/she wants.</w:t>
      </w:r>
    </w:p>
    <w:p w:rsidR="00174FD9" w:rsidRDefault="00840284">
      <w:pPr>
        <w:numPr>
          <w:ilvl w:val="0"/>
          <w:numId w:val="2"/>
        </w:numPr>
        <w:spacing w:after="0"/>
      </w:pPr>
      <w:r>
        <w:t>View cars details</w:t>
      </w:r>
      <w:r w:rsidR="005B1D98">
        <w:t xml:space="preserve"> </w:t>
      </w:r>
      <w:r>
        <w:rPr>
          <w:b/>
          <w:sz w:val="20"/>
          <w:szCs w:val="20"/>
        </w:rPr>
        <w:t>(CAR_US_12)</w:t>
      </w:r>
      <w:r>
        <w:t>: The user can view car</w:t>
      </w:r>
      <w:r w:rsidR="005B1D98">
        <w:t xml:space="preserve"> details such as descriptions (</w:t>
      </w:r>
      <w:r>
        <w:t>the model</w:t>
      </w:r>
      <w:r w:rsidR="005B1D98">
        <w:t xml:space="preserve">, </w:t>
      </w:r>
      <w:r>
        <w:t xml:space="preserve">year, engine CC, color, gear transmission, </w:t>
      </w:r>
      <w:r w:rsidR="005B1D98">
        <w:t>condition (</w:t>
      </w:r>
      <w:r>
        <w:t xml:space="preserve">new or used), </w:t>
      </w:r>
      <w:r w:rsidR="005B1D98">
        <w:t>Kilometers (</w:t>
      </w:r>
      <w:r>
        <w:t>for used cars) and price, image and name).</w:t>
      </w:r>
    </w:p>
    <w:p w:rsidR="00174FD9" w:rsidRDefault="00840284">
      <w:pPr>
        <w:numPr>
          <w:ilvl w:val="0"/>
          <w:numId w:val="2"/>
        </w:numPr>
      </w:pPr>
      <w:r>
        <w:t>Search: The user can search for cars based on different criteria such as:</w:t>
      </w:r>
    </w:p>
    <w:p w:rsidR="00174FD9" w:rsidRDefault="00840284">
      <w:pPr>
        <w:ind w:left="720" w:firstLine="0"/>
      </w:pPr>
      <w:r>
        <w:t>-The prices of cars from high to low</w:t>
      </w:r>
      <w:r w:rsidR="005B1D98">
        <w:t xml:space="preserve"> </w:t>
      </w:r>
      <w:r>
        <w:rPr>
          <w:b/>
          <w:sz w:val="20"/>
          <w:szCs w:val="20"/>
        </w:rPr>
        <w:t>(CAR_US_13)</w:t>
      </w:r>
    </w:p>
    <w:p w:rsidR="00174FD9" w:rsidRDefault="00840284">
      <w:pPr>
        <w:ind w:left="720" w:firstLine="0"/>
      </w:pPr>
      <w:r>
        <w:t xml:space="preserve">-The prices from low to </w:t>
      </w:r>
      <w:r w:rsidR="005B1D98">
        <w:t>high</w:t>
      </w:r>
      <w:r w:rsidR="005B1D98">
        <w:rPr>
          <w:b/>
          <w:sz w:val="20"/>
          <w:szCs w:val="20"/>
        </w:rPr>
        <w:t xml:space="preserve"> (</w:t>
      </w:r>
      <w:r>
        <w:rPr>
          <w:b/>
          <w:sz w:val="20"/>
          <w:szCs w:val="20"/>
        </w:rPr>
        <w:t>CAR_US_14)</w:t>
      </w:r>
      <w:r>
        <w:t>.</w:t>
      </w:r>
    </w:p>
    <w:p w:rsidR="00174FD9" w:rsidRDefault="00840284">
      <w:pPr>
        <w:ind w:left="720" w:firstLine="0"/>
      </w:pPr>
      <w:r>
        <w:t xml:space="preserve">-The model of </w:t>
      </w:r>
      <w:r w:rsidR="005B1D98">
        <w:t>cars</w:t>
      </w:r>
      <w:r w:rsidR="005B1D98">
        <w:rPr>
          <w:b/>
          <w:sz w:val="20"/>
          <w:szCs w:val="20"/>
        </w:rPr>
        <w:t xml:space="preserve"> (</w:t>
      </w:r>
      <w:r>
        <w:rPr>
          <w:b/>
          <w:sz w:val="20"/>
          <w:szCs w:val="20"/>
        </w:rPr>
        <w:t>CAR_US_15)</w:t>
      </w:r>
      <w:r>
        <w:t>.</w:t>
      </w:r>
    </w:p>
    <w:p w:rsidR="00174FD9" w:rsidRDefault="00840284">
      <w:pPr>
        <w:ind w:left="720" w:firstLine="0"/>
      </w:pPr>
      <w:r>
        <w:t>-</w:t>
      </w:r>
      <w:r w:rsidR="005B1D98">
        <w:t>Color</w:t>
      </w:r>
      <w:r w:rsidR="005B1D98">
        <w:rPr>
          <w:b/>
          <w:sz w:val="20"/>
          <w:szCs w:val="20"/>
        </w:rPr>
        <w:t xml:space="preserve"> (</w:t>
      </w:r>
      <w:r>
        <w:rPr>
          <w:b/>
          <w:sz w:val="20"/>
          <w:szCs w:val="20"/>
        </w:rPr>
        <w:t>CAR_US_16).</w:t>
      </w:r>
    </w:p>
    <w:p w:rsidR="00174FD9" w:rsidRDefault="00840284">
      <w:pPr>
        <w:numPr>
          <w:ilvl w:val="0"/>
          <w:numId w:val="2"/>
        </w:numPr>
        <w:spacing w:after="0"/>
      </w:pPr>
      <w:r>
        <w:t>Reserve</w:t>
      </w:r>
      <w:r w:rsidR="005B1D98">
        <w:t xml:space="preserve"> </w:t>
      </w:r>
      <w:r>
        <w:rPr>
          <w:b/>
          <w:sz w:val="20"/>
          <w:szCs w:val="20"/>
        </w:rPr>
        <w:t>(CAR_US_17)</w:t>
      </w:r>
      <w:r>
        <w:t>: The user can reserve the car he/she wants from lists of cars that are displayed on the homepage of car purchasing we application.</w:t>
      </w:r>
    </w:p>
    <w:p w:rsidR="00174FD9" w:rsidRDefault="00840284">
      <w:pPr>
        <w:numPr>
          <w:ilvl w:val="0"/>
          <w:numId w:val="2"/>
        </w:numPr>
        <w:spacing w:after="0"/>
      </w:pPr>
      <w:r>
        <w:t>Buy</w:t>
      </w:r>
      <w:r w:rsidR="005B1D98">
        <w:t xml:space="preserve"> </w:t>
      </w:r>
      <w:r>
        <w:rPr>
          <w:b/>
          <w:sz w:val="20"/>
          <w:szCs w:val="20"/>
        </w:rPr>
        <w:t>(CAR_US_18)</w:t>
      </w:r>
      <w:r>
        <w:t>: The user can buy the car he/she wants from lists of cars that are displayed on the homepage of car purchasing we application.</w:t>
      </w:r>
    </w:p>
    <w:p w:rsidR="00174FD9" w:rsidRDefault="00840284">
      <w:pPr>
        <w:numPr>
          <w:ilvl w:val="0"/>
          <w:numId w:val="2"/>
        </w:numPr>
      </w:pPr>
      <w:r>
        <w:t>Edit information</w:t>
      </w:r>
      <w:r w:rsidR="005B1D98">
        <w:t xml:space="preserve"> </w:t>
      </w:r>
      <w:r>
        <w:rPr>
          <w:b/>
          <w:sz w:val="20"/>
          <w:szCs w:val="20"/>
        </w:rPr>
        <w:t>(CAR_US_19)</w:t>
      </w:r>
      <w:r>
        <w:t xml:space="preserve">: The user can edit his/her profile information. </w:t>
      </w:r>
    </w:p>
    <w:p w:rsidR="00174FD9" w:rsidRDefault="00174FD9">
      <w:pPr>
        <w:ind w:left="720" w:firstLine="0"/>
      </w:pPr>
    </w:p>
    <w:p w:rsidR="00174FD9" w:rsidRDefault="00840284">
      <w:pPr>
        <w:ind w:left="720" w:firstLine="0"/>
        <w:rPr>
          <w:b/>
        </w:rPr>
      </w:pPr>
      <w:r>
        <w:rPr>
          <w:b/>
        </w:rPr>
        <w:t>4.3.3 Guest Use Case</w:t>
      </w:r>
    </w:p>
    <w:p w:rsidR="00174FD9" w:rsidRDefault="00840284">
      <w:pPr>
        <w:numPr>
          <w:ilvl w:val="0"/>
          <w:numId w:val="2"/>
        </w:numPr>
        <w:spacing w:after="0"/>
      </w:pPr>
      <w:r>
        <w:t>Register</w:t>
      </w:r>
      <w:r w:rsidR="005B1D98">
        <w:t xml:space="preserve"> </w:t>
      </w:r>
      <w:r>
        <w:rPr>
          <w:b/>
          <w:sz w:val="20"/>
          <w:szCs w:val="20"/>
        </w:rPr>
        <w:t>(CAR_US_20)</w:t>
      </w:r>
      <w:r>
        <w:t>: The guest can register to car purchasing web application and he/she will have the capabilities that the user has. He/</w:t>
      </w:r>
      <w:r w:rsidR="005B1D98">
        <w:t xml:space="preserve"> </w:t>
      </w:r>
      <w:r>
        <w:t>She can register by username, password, address, and phone number.</w:t>
      </w:r>
    </w:p>
    <w:p w:rsidR="00174FD9" w:rsidRDefault="00840284">
      <w:pPr>
        <w:numPr>
          <w:ilvl w:val="0"/>
          <w:numId w:val="2"/>
        </w:numPr>
        <w:spacing w:after="0"/>
      </w:pPr>
      <w:r>
        <w:t xml:space="preserve"> </w:t>
      </w:r>
      <w:r w:rsidR="005B1D98">
        <w:t>Search</w:t>
      </w:r>
      <w:r w:rsidR="005B1D98">
        <w:rPr>
          <w:b/>
          <w:sz w:val="20"/>
          <w:szCs w:val="20"/>
        </w:rPr>
        <w:t xml:space="preserve"> (</w:t>
      </w:r>
      <w:r>
        <w:rPr>
          <w:b/>
          <w:sz w:val="20"/>
          <w:szCs w:val="20"/>
        </w:rPr>
        <w:t>CAR_US_21)</w:t>
      </w:r>
      <w:r>
        <w:t>: The guest can search for cars based on different criteria such as color, the prices of cars from high to low or from low to high, and the model of cars.</w:t>
      </w:r>
    </w:p>
    <w:p w:rsidR="00174FD9" w:rsidRDefault="00840284">
      <w:pPr>
        <w:numPr>
          <w:ilvl w:val="0"/>
          <w:numId w:val="2"/>
        </w:numPr>
      </w:pPr>
      <w:r>
        <w:t xml:space="preserve">View cars without </w:t>
      </w:r>
      <w:r w:rsidR="005B1D98">
        <w:t>details</w:t>
      </w:r>
      <w:r w:rsidR="005B1D98">
        <w:rPr>
          <w:b/>
          <w:sz w:val="20"/>
          <w:szCs w:val="20"/>
        </w:rPr>
        <w:t xml:space="preserve"> (</w:t>
      </w:r>
      <w:r>
        <w:rPr>
          <w:b/>
          <w:sz w:val="20"/>
          <w:szCs w:val="20"/>
        </w:rPr>
        <w:t>CAR_US_22)</w:t>
      </w:r>
      <w:r>
        <w:t>: The guest can view cars names and images only without more details until he/she si</w:t>
      </w:r>
      <w:r w:rsidR="005B1D98">
        <w:t>gned up to the car purchasing</w:t>
      </w:r>
      <w:r>
        <w:t xml:space="preserve"> application.</w:t>
      </w:r>
    </w:p>
    <w:p w:rsidR="00174FD9" w:rsidRDefault="00174FD9">
      <w:pPr>
        <w:ind w:left="720" w:firstLine="0"/>
      </w:pPr>
    </w:p>
    <w:p w:rsidR="00174FD9" w:rsidRDefault="00174FD9">
      <w:pPr>
        <w:ind w:left="720" w:firstLine="0"/>
      </w:pPr>
    </w:p>
    <w:p w:rsidR="00174FD9" w:rsidRDefault="00174FD9"/>
    <w:p w:rsidR="00174FD9" w:rsidRDefault="00174FD9"/>
    <w:p w:rsidR="00174FD9" w:rsidRDefault="00174FD9"/>
    <w:p w:rsidR="00174FD9" w:rsidRDefault="00840284" w:rsidP="005B1D98">
      <w:pPr>
        <w:pStyle w:val="Heading1"/>
        <w:ind w:left="0" w:firstLine="0"/>
      </w:pPr>
      <w:bookmarkStart w:id="22" w:name="_2jxsxqh" w:colFirst="0" w:colLast="0"/>
      <w:bookmarkEnd w:id="22"/>
      <w:r>
        <w:rPr>
          <w:sz w:val="36"/>
          <w:szCs w:val="36"/>
        </w:rPr>
        <w:lastRenderedPageBreak/>
        <w:t xml:space="preserve">5 </w:t>
      </w:r>
      <w:r>
        <w:t xml:space="preserve">Sequence Diagrams </w:t>
      </w:r>
    </w:p>
    <w:p w:rsidR="00174FD9" w:rsidRDefault="00174FD9"/>
    <w:p w:rsidR="00174FD9" w:rsidRDefault="00840284" w:rsidP="005B1D98">
      <w:pPr>
        <w:pStyle w:val="Heading2"/>
        <w:spacing w:after="0"/>
        <w:ind w:left="360" w:firstLine="0"/>
        <w:rPr>
          <w:rtl/>
        </w:rPr>
      </w:pPr>
      <w:bookmarkStart w:id="23" w:name="_z337ya" w:colFirst="0" w:colLast="0"/>
      <w:bookmarkEnd w:id="23"/>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4" w:name="_3j2qqm3" w:colFirst="0" w:colLast="0"/>
      <w:bookmarkEnd w:id="24"/>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5B1D98" w:rsidRDefault="00840284" w:rsidP="005B1D98">
      <w:pPr>
        <w:ind w:left="720" w:firstLine="0"/>
        <w:rPr>
          <w:b/>
        </w:rPr>
      </w:pPr>
      <w:r>
        <w:rPr>
          <w:b/>
        </w:rPr>
        <w:lastRenderedPageBreak/>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174FD9" w:rsidRDefault="00840284">
      <w:pPr>
        <w:spacing w:after="0" w:line="240" w:lineRule="auto"/>
        <w:ind w:left="690" w:right="0" w:firstLine="0"/>
      </w:pPr>
      <w:r>
        <w:t xml:space="preserve"> </w:t>
      </w:r>
    </w:p>
    <w:p w:rsidR="005B1D98" w:rsidRDefault="00840284" w:rsidP="005B1D98">
      <w:pPr>
        <w:pStyle w:val="Heading2"/>
        <w:ind w:left="720" w:firstLine="0"/>
      </w:pPr>
      <w:bookmarkStart w:id="25" w:name="_1y810tw" w:colFirst="0" w:colLast="0"/>
      <w:bookmarkEnd w:id="25"/>
      <w:r>
        <w:lastRenderedPageBreak/>
        <w:t xml:space="preserve"> Description: </w:t>
      </w:r>
    </w:p>
    <w:p w:rsidR="005B1D98" w:rsidRDefault="005B1D98" w:rsidP="005B1D98">
      <w:pPr>
        <w:pStyle w:val="Heading2"/>
        <w:ind w:left="720" w:firstLine="0"/>
      </w:pPr>
    </w:p>
    <w:p w:rsidR="00174FD9" w:rsidRDefault="00840284" w:rsidP="005B1D98">
      <w:pPr>
        <w:pStyle w:val="Heading2"/>
        <w:ind w:left="720" w:firstLine="0"/>
        <w:rPr>
          <w:b w:val="0"/>
          <w:sz w:val="24"/>
          <w:szCs w:val="24"/>
        </w:rPr>
      </w:pPr>
      <w:r>
        <w:rPr>
          <w:b w:val="0"/>
          <w:sz w:val="24"/>
          <w:szCs w:val="24"/>
        </w:rPr>
        <w:t>The admin can delete user from the application, the admin shall click on view button first, then select the user he/she want</w:t>
      </w:r>
      <w:r w:rsidR="008745DA">
        <w:rPr>
          <w:b w:val="0"/>
          <w:sz w:val="24"/>
          <w:szCs w:val="24"/>
        </w:rPr>
        <w:t>s</w:t>
      </w:r>
      <w:r>
        <w:rPr>
          <w:b w:val="0"/>
          <w:sz w:val="24"/>
          <w:szCs w:val="24"/>
        </w:rPr>
        <w:t xml:space="preserve"> to delete. </w:t>
      </w:r>
      <w:r w:rsidR="00E50267">
        <w:rPr>
          <w:b w:val="0"/>
          <w:sz w:val="24"/>
          <w:szCs w:val="24"/>
        </w:rPr>
        <w:t>Then</w:t>
      </w:r>
      <w:r>
        <w:rPr>
          <w:b w:val="0"/>
          <w:sz w:val="24"/>
          <w:szCs w:val="24"/>
        </w:rPr>
        <w:t xml:space="preserve"> click on </w:t>
      </w:r>
      <w:r w:rsidR="008745DA">
        <w:rPr>
          <w:b w:val="0"/>
          <w:sz w:val="24"/>
          <w:szCs w:val="24"/>
        </w:rPr>
        <w:t xml:space="preserve">the </w:t>
      </w:r>
      <w:r>
        <w:rPr>
          <w:b w:val="0"/>
          <w:sz w:val="24"/>
          <w:szCs w:val="24"/>
        </w:rPr>
        <w:t>delete button, the delete action shall send to the server, the server send</w:t>
      </w:r>
      <w:r w:rsidR="008745DA">
        <w:rPr>
          <w:b w:val="0"/>
          <w:sz w:val="24"/>
          <w:szCs w:val="24"/>
        </w:rPr>
        <w:t>s</w:t>
      </w:r>
      <w:r>
        <w:rPr>
          <w:b w:val="0"/>
          <w:sz w:val="24"/>
          <w:szCs w:val="24"/>
        </w:rPr>
        <w:t xml:space="preserve"> this action to </w:t>
      </w:r>
      <w:r w:rsidR="008745DA">
        <w:rPr>
          <w:b w:val="0"/>
          <w:sz w:val="24"/>
          <w:szCs w:val="24"/>
        </w:rPr>
        <w:t xml:space="preserve">the </w:t>
      </w:r>
      <w:r>
        <w:rPr>
          <w:b w:val="0"/>
          <w:sz w:val="24"/>
          <w:szCs w:val="24"/>
        </w:rPr>
        <w:t xml:space="preserve">database. </w:t>
      </w:r>
      <w:r w:rsidR="00E50267">
        <w:rPr>
          <w:b w:val="0"/>
          <w:sz w:val="24"/>
          <w:szCs w:val="24"/>
        </w:rPr>
        <w:t>The</w:t>
      </w:r>
      <w:r>
        <w:rPr>
          <w:b w:val="0"/>
          <w:sz w:val="24"/>
          <w:szCs w:val="24"/>
        </w:rPr>
        <w:t xml:space="preserve"> database shall send </w:t>
      </w:r>
      <w:r w:rsidR="008745DA">
        <w:rPr>
          <w:b w:val="0"/>
          <w:sz w:val="24"/>
          <w:szCs w:val="24"/>
        </w:rPr>
        <w:t xml:space="preserve">a </w:t>
      </w:r>
      <w:r>
        <w:rPr>
          <w:b w:val="0"/>
          <w:sz w:val="24"/>
          <w:szCs w:val="24"/>
        </w:rPr>
        <w:t xml:space="preserve">response to server “user deleted”, then user deleted message will send to </w:t>
      </w:r>
      <w:r w:rsidR="008745DA">
        <w:rPr>
          <w:b w:val="0"/>
          <w:sz w:val="24"/>
          <w:szCs w:val="24"/>
        </w:rPr>
        <w:t xml:space="preserve">the </w:t>
      </w:r>
      <w:r>
        <w:rPr>
          <w:b w:val="0"/>
          <w:sz w:val="24"/>
          <w:szCs w:val="24"/>
        </w:rPr>
        <w:t>admin</w:t>
      </w:r>
      <w:r w:rsidR="005B1D98">
        <w:rPr>
          <w:b w:val="0"/>
          <w:sz w:val="24"/>
          <w:szCs w:val="24"/>
        </w:rPr>
        <w:t xml:space="preserve"> site</w:t>
      </w:r>
      <w:r>
        <w:rPr>
          <w:b w:val="0"/>
          <w:sz w:val="24"/>
          <w:szCs w:val="24"/>
        </w:rPr>
        <w:t>.</w:t>
      </w:r>
    </w:p>
    <w:p w:rsidR="00174FD9" w:rsidRDefault="00174FD9" w:rsidP="005B1D98">
      <w:pPr>
        <w:spacing w:after="245" w:line="240" w:lineRule="auto"/>
        <w:ind w:left="0" w:right="185" w:firstLine="0"/>
      </w:pPr>
    </w:p>
    <w:p w:rsidR="00174FD9" w:rsidRDefault="00840284" w:rsidP="005B1D98">
      <w:pPr>
        <w:pStyle w:val="Heading1"/>
        <w:ind w:left="0" w:firstLine="0"/>
      </w:pPr>
      <w:bookmarkStart w:id="26" w:name="_dn8nf99oaj4p" w:colFirst="0" w:colLast="0"/>
      <w:bookmarkEnd w:id="26"/>
      <w:r>
        <w:t>6. Entity Relationship Diagram (ERD)</w:t>
      </w:r>
    </w:p>
    <w:p w:rsidR="00174FD9" w:rsidRDefault="00840284" w:rsidP="005B1D98">
      <w:pPr>
        <w:pStyle w:val="Heading1"/>
        <w:ind w:left="360" w:firstLine="0"/>
      </w:pPr>
      <w:bookmarkStart w:id="27" w:name="_n0u5ollpko9u" w:colFirst="0" w:colLast="0"/>
      <w:bookmarkEnd w:id="27"/>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8" w:name="_81kjwnxbhh3d" w:colFirst="0" w:colLast="0"/>
      <w:bookmarkEnd w:id="28"/>
      <w:r>
        <w:t>6.2 Entity Relationship Diagram</w:t>
      </w:r>
    </w:p>
    <w:p w:rsidR="00174FD9" w:rsidRDefault="00840284" w:rsidP="005B1D98">
      <w:pPr>
        <w:ind w:left="720" w:firstLine="0"/>
      </w:pPr>
      <w:r>
        <w:rPr>
          <w:noProof/>
        </w:rPr>
        <w:drawing>
          <wp:inline distT="114300" distB="114300" distL="114300" distR="114300">
            <wp:extent cx="6577330" cy="402590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6577330" cy="4025900"/>
                    </a:xfrm>
                    <a:prstGeom prst="rect">
                      <a:avLst/>
                    </a:prstGeom>
                    <a:ln/>
                  </pic:spPr>
                </pic:pic>
              </a:graphicData>
            </a:graphic>
          </wp:inline>
        </w:drawing>
      </w:r>
    </w:p>
    <w:p w:rsidR="005B1D98" w:rsidRDefault="005B1D98">
      <w:pPr>
        <w:pStyle w:val="Heading1"/>
      </w:pPr>
      <w:bookmarkStart w:id="29" w:name="_10q6896zcevz" w:colFirst="0" w:colLast="0"/>
      <w:bookmarkEnd w:id="29"/>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840284" w:rsidP="005B1D98">
      <w:pPr>
        <w:numPr>
          <w:ilvl w:val="0"/>
          <w:numId w:val="5"/>
        </w:numPr>
        <w:spacing w:after="0"/>
        <w:ind w:hanging="180"/>
      </w:pPr>
      <w:r>
        <w:lastRenderedPageBreak/>
        <w:t>Customer Entity</w:t>
      </w:r>
      <w:proofErr w:type="gramStart"/>
      <w:r>
        <w:t>:</w:t>
      </w:r>
      <w:proofErr w:type="gramEnd"/>
      <w:r>
        <w:br/>
        <w:t>User ID: a unique integer number. for each user</w:t>
      </w:r>
      <w:r>
        <w:br/>
        <w:t>User name</w:t>
      </w:r>
      <w:r>
        <w:br/>
        <w:t>Password</w:t>
      </w:r>
      <w:r>
        <w:br/>
        <w:t>Email</w:t>
      </w:r>
      <w:r>
        <w:br/>
        <w:t>Address</w:t>
      </w:r>
      <w:r>
        <w:br/>
        <w:t>Phone: user can add more than one phone number</w:t>
      </w:r>
    </w:p>
    <w:p w:rsidR="00174FD9" w:rsidRDefault="00840284" w:rsidP="005B1D98">
      <w:pPr>
        <w:numPr>
          <w:ilvl w:val="0"/>
          <w:numId w:val="5"/>
        </w:numPr>
        <w:spacing w:after="0"/>
        <w:ind w:hanging="180"/>
      </w:pPr>
      <w:r>
        <w:t>Admin:</w:t>
      </w:r>
      <w:r>
        <w:br/>
        <w:t>Name: a unique name</w:t>
      </w:r>
      <w:r>
        <w:br/>
        <w:t>Password</w:t>
      </w:r>
    </w:p>
    <w:p w:rsidR="00174FD9" w:rsidRDefault="00840284" w:rsidP="005B1D98">
      <w:pPr>
        <w:numPr>
          <w:ilvl w:val="0"/>
          <w:numId w:val="5"/>
        </w:numPr>
        <w:ind w:hanging="180"/>
      </w:pPr>
      <w:r>
        <w:t>Cars:</w:t>
      </w:r>
      <w:r>
        <w:br/>
        <w:t>Car ID: each car has a unique car ID</w:t>
      </w:r>
      <w:r>
        <w:br/>
        <w:t>Description: each car has a detailed description with more attributes than it’s model, color and price</w:t>
      </w:r>
      <w:r>
        <w:br/>
        <w:t>Model: represents the car model</w:t>
      </w:r>
      <w:r>
        <w:br/>
        <w:t>Price: the car price</w:t>
      </w:r>
      <w:r>
        <w:br/>
        <w:t>Color: the car color</w:t>
      </w:r>
      <w:r>
        <w:br/>
        <w:t>Status: the car status can be free, reserved or sold</w:t>
      </w:r>
    </w:p>
    <w:p w:rsidR="00174FD9" w:rsidRDefault="00174FD9">
      <w:pPr>
        <w:ind w:left="0" w:firstLine="0"/>
      </w:pPr>
    </w:p>
    <w:p w:rsidR="00174FD9" w:rsidRDefault="00174FD9">
      <w:pPr>
        <w:ind w:left="0" w:firstLine="0"/>
      </w:pPr>
    </w:p>
    <w:p w:rsidR="00174FD9" w:rsidRDefault="00174FD9"/>
    <w:p w:rsidR="00174FD9" w:rsidRDefault="00840284" w:rsidP="005B1D98">
      <w:pPr>
        <w:pStyle w:val="Heading1"/>
        <w:numPr>
          <w:ilvl w:val="0"/>
          <w:numId w:val="1"/>
        </w:numPr>
        <w:ind w:left="0" w:firstLine="0"/>
      </w:pPr>
      <w:bookmarkStart w:id="30" w:name="_4i7ojhp" w:colFirst="0" w:colLast="0"/>
      <w:bookmarkEnd w:id="30"/>
      <w:r>
        <w:t>Wire Frames</w:t>
      </w:r>
    </w:p>
    <w:p w:rsidR="005B1D98" w:rsidRPr="005B1D98" w:rsidRDefault="005B1D98" w:rsidP="005B1D98"/>
    <w:p w:rsidR="005B1D98" w:rsidRPr="005B1D98" w:rsidRDefault="005B1D98" w:rsidP="005B1D98">
      <w:pPr>
        <w:pStyle w:val="Heading1"/>
        <w:ind w:left="360" w:firstLine="0"/>
      </w:pPr>
      <w:r>
        <w:t>7.1 Wire Frames</w:t>
      </w:r>
    </w:p>
    <w:p w:rsidR="00174FD9" w:rsidRDefault="00840284" w:rsidP="005B1D98">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391275" cy="4879975"/>
            <wp:effectExtent l="0" t="0" r="9525"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6391275" cy="4879975"/>
                    </a:xfrm>
                    <a:prstGeom prst="rect">
                      <a:avLst/>
                    </a:prstGeom>
                    <a:ln/>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840284" w:rsidP="008745D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homepage contains </w:t>
      </w:r>
      <w:r w:rsidR="00E50267">
        <w:rPr>
          <w:rFonts w:ascii="Trebuchet MS" w:eastAsia="Trebuchet MS" w:hAnsi="Trebuchet MS" w:cs="Trebuchet MS"/>
          <w:sz w:val="24"/>
          <w:szCs w:val="24"/>
        </w:rPr>
        <w:t>the</w:t>
      </w:r>
      <w:r>
        <w:rPr>
          <w:rFonts w:ascii="Trebuchet MS" w:eastAsia="Trebuchet MS" w:hAnsi="Trebuchet MS" w:cs="Trebuchet MS"/>
          <w:sz w:val="24"/>
          <w:szCs w:val="24"/>
        </w:rPr>
        <w:t xml:space="preserve"> most popular cars and any user can search on the application </w:t>
      </w:r>
      <w:r w:rsidR="008745DA">
        <w:rPr>
          <w:rFonts w:ascii="Trebuchet MS" w:eastAsia="Trebuchet MS" w:hAnsi="Trebuchet MS" w:cs="Trebuchet MS"/>
          <w:sz w:val="24"/>
          <w:szCs w:val="24"/>
        </w:rPr>
        <w:t>of</w:t>
      </w:r>
      <w:r>
        <w:rPr>
          <w:rFonts w:ascii="Trebuchet MS" w:eastAsia="Trebuchet MS" w:hAnsi="Trebuchet MS" w:cs="Trebuchet MS"/>
          <w:sz w:val="24"/>
          <w:szCs w:val="24"/>
        </w:rPr>
        <w:t xml:space="preserve">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840284" w:rsidP="008745DA">
      <w:pPr>
        <w:spacing w:after="0" w:line="240" w:lineRule="auto"/>
        <w:ind w:left="0" w:right="185" w:firstLine="0"/>
      </w:pPr>
      <w:r>
        <w:t xml:space="preserve">The user </w:t>
      </w:r>
      <w:r w:rsidR="00E50267">
        <w:t>can register</w:t>
      </w:r>
      <w:r>
        <w:t xml:space="preserve"> on the application by click on the </w:t>
      </w:r>
      <w:r w:rsidR="008745DA">
        <w:t xml:space="preserve">register tab and enter his/her </w:t>
      </w:r>
      <w:r>
        <w:t>Name</w:t>
      </w:r>
      <w:r w:rsidR="008745DA">
        <w:t xml:space="preserve">, </w:t>
      </w:r>
      <w:r>
        <w:t xml:space="preserve">Email, Password, Address, Confirm Password, </w:t>
      </w:r>
      <w:r w:rsidR="00E50267">
        <w:t>and Phone</w:t>
      </w:r>
      <w:r>
        <w:t>)</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E50267" w:rsidP="008745DA">
      <w:pPr>
        <w:spacing w:after="0" w:line="240" w:lineRule="auto"/>
        <w:ind w:left="0" w:right="185" w:firstLine="0"/>
      </w:pPr>
      <w:r>
        <w:t>When</w:t>
      </w:r>
      <w:r w:rsidR="00840284">
        <w:t xml:space="preserve"> the user enter</w:t>
      </w:r>
      <w:r w:rsidR="008745DA">
        <w:t>s</w:t>
      </w:r>
      <w:r w:rsidR="00840284">
        <w:t xml:space="preserve"> his/her correct username and correct password then click on the login button, the login function will be with no error messag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t>Please</w:t>
      </w:r>
      <w:r w:rsidR="00840284">
        <w:t xml:space="preserve"> enter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E50267" w:rsidP="008745D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the car purchasing application history.</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search on the application by car model,</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color and price.</w:t>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More details tab</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more details tab shows more information about the selected car, this page displays only for logged users.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bookmarkStart w:id="31" w:name="_GoBack"/>
      <w:r>
        <w:rPr>
          <w:rFonts w:ascii="Trebuchet MS" w:eastAsia="Trebuchet MS" w:hAnsi="Trebuchet MS" w:cs="Trebuchet MS"/>
          <w:b/>
          <w:noProof/>
          <w:sz w:val="24"/>
          <w:szCs w:val="24"/>
        </w:rPr>
        <w:drawing>
          <wp:inline distT="114300" distB="114300" distL="114300" distR="114300">
            <wp:extent cx="6577330" cy="492295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6577330" cy="4922950"/>
                    </a:xfrm>
                    <a:prstGeom prst="rect">
                      <a:avLst/>
                    </a:prstGeom>
                    <a:ln/>
                  </pic:spPr>
                </pic:pic>
              </a:graphicData>
            </a:graphic>
          </wp:inline>
        </w:drawing>
      </w:r>
      <w:bookmarkEnd w:id="31"/>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click on the reserve button if he want</w:t>
      </w:r>
      <w:r w:rsidR="008745DA">
        <w:rPr>
          <w:rFonts w:ascii="Trebuchet MS" w:eastAsia="Trebuchet MS" w:hAnsi="Trebuchet MS" w:cs="Trebuchet MS"/>
          <w:sz w:val="24"/>
          <w:szCs w:val="24"/>
        </w:rPr>
        <w:t>s</w:t>
      </w:r>
      <w:r>
        <w:rPr>
          <w:rFonts w:ascii="Trebuchet MS" w:eastAsia="Trebuchet MS" w:hAnsi="Trebuchet MS" w:cs="Trebuchet MS"/>
          <w:sz w:val="24"/>
          <w:szCs w:val="24"/>
        </w:rPr>
        <w:t xml:space="preserve"> to buy this car, then this car status will change to be </w:t>
      </w:r>
      <w:r w:rsidR="005B1D98">
        <w:rPr>
          <w:rFonts w:ascii="Trebuchet MS" w:eastAsia="Trebuchet MS" w:hAnsi="Trebuchet MS" w:cs="Trebuchet MS"/>
          <w:sz w:val="24"/>
          <w:szCs w:val="24"/>
        </w:rPr>
        <w:t>reserved</w:t>
      </w:r>
      <w:r>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0"/>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3</w:t>
      </w:r>
    </w:p>
    <w:p w:rsidR="00A547C9" w:rsidRDefault="00A547C9">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   Error Message for unregistered user.</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noProof/>
          <w:sz w:val="24"/>
          <w:szCs w:val="24"/>
        </w:rPr>
        <w:drawing>
          <wp:inline distT="0" distB="0" distL="0" distR="0">
            <wp:extent cx="6858000" cy="5133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registed error message.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5133340"/>
                    </a:xfrm>
                    <a:prstGeom prst="rect">
                      <a:avLst/>
                    </a:prstGeom>
                  </pic:spPr>
                </pic:pic>
              </a:graphicData>
            </a:graphic>
          </wp:inline>
        </w:drawing>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pPr>
        <w:spacing w:after="0" w:line="240" w:lineRule="auto"/>
        <w:ind w:left="0" w:right="185" w:firstLine="0"/>
        <w:rPr>
          <w:rFonts w:ascii="Trebuchet MS" w:eastAsia="Trebuchet MS" w:hAnsi="Trebuchet MS" w:cs="Trebuchet MS"/>
          <w:sz w:val="24"/>
          <w:szCs w:val="24"/>
        </w:rPr>
      </w:pPr>
      <w:r w:rsidRPr="00A547C9">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unregistered users can’t access the tab of more details.</w:t>
      </w: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View all cars</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5133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r_AllCars.png"/>
                    <pic:cNvPicPr/>
                  </pic:nvPicPr>
                  <pic:blipFill>
                    <a:blip r:embed="rId32">
                      <a:extLst>
                        <a:ext uri="{28A0092B-C50C-407E-A947-70E740481C1C}">
                          <a14:useLocalDpi xmlns:a14="http://schemas.microsoft.com/office/drawing/2010/main" val="0"/>
                        </a:ext>
                      </a:extLst>
                    </a:blip>
                    <a:stretch>
                      <a:fillRect/>
                    </a:stretch>
                  </pic:blipFill>
                  <pic:spPr>
                    <a:xfrm>
                      <a:off x="0" y="0"/>
                      <a:ext cx="6858000" cy="5133340"/>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p>
    <w:sectPr w:rsidR="005C7A6B" w:rsidSect="00A547C9">
      <w:headerReference w:type="default" r:id="rId33"/>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4FB1" w:rsidRDefault="002A4FB1">
      <w:pPr>
        <w:spacing w:after="0" w:line="240" w:lineRule="auto"/>
      </w:pPr>
      <w:r>
        <w:separator/>
      </w:r>
    </w:p>
  </w:endnote>
  <w:endnote w:type="continuationSeparator" w:id="0">
    <w:p w:rsidR="002A4FB1" w:rsidRDefault="002A4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4FB1" w:rsidRDefault="002A4FB1">
      <w:pPr>
        <w:spacing w:after="0" w:line="240" w:lineRule="auto"/>
      </w:pPr>
      <w:r>
        <w:separator/>
      </w:r>
    </w:p>
  </w:footnote>
  <w:footnote w:type="continuationSeparator" w:id="0">
    <w:p w:rsidR="002A4FB1" w:rsidRDefault="002A4F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FD9" w:rsidRDefault="00174FD9">
    <w:pPr>
      <w:ind w:left="0" w:firstLine="0"/>
      <w:rPr>
        <w:b/>
        <w:sz w:val="24"/>
        <w:szCs w:val="24"/>
      </w:rPr>
    </w:pPr>
  </w:p>
  <w:p w:rsidR="00174FD9" w:rsidRDefault="00174FD9">
    <w:pPr>
      <w:ind w:left="0" w:firstLine="0"/>
      <w:rPr>
        <w:b/>
        <w:sz w:val="24"/>
        <w:szCs w:val="24"/>
      </w:rPr>
    </w:pPr>
  </w:p>
  <w:p w:rsidR="00174FD9" w:rsidRDefault="00174FD9">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1720AC"/>
    <w:rsid w:val="00174FD9"/>
    <w:rsid w:val="002A4FB1"/>
    <w:rsid w:val="005B1D98"/>
    <w:rsid w:val="005C7A6B"/>
    <w:rsid w:val="00840284"/>
    <w:rsid w:val="008745DA"/>
    <w:rsid w:val="009B1FC0"/>
    <w:rsid w:val="00A547C9"/>
    <w:rsid w:val="00D14064"/>
    <w:rsid w:val="00E502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34</Pages>
  <Words>2569</Words>
  <Characters>146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osy</cp:lastModifiedBy>
  <cp:revision>4</cp:revision>
  <dcterms:created xsi:type="dcterms:W3CDTF">2019-05-10T18:11:00Z</dcterms:created>
  <dcterms:modified xsi:type="dcterms:W3CDTF">2019-05-10T20:59:00Z</dcterms:modified>
</cp:coreProperties>
</file>